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7684B741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5F1221">
              <w:rPr>
                <w:b/>
              </w:rPr>
              <w:t>Electricit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55F1BD1C" w:rsidR="000F4E3E" w:rsidRDefault="00E21B7E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3</w:t>
                  </w:r>
                  <w:r w:rsidR="005F1221">
                    <w:rPr>
                      <w:sz w:val="18"/>
                      <w:szCs w:val="18"/>
                    </w:rPr>
                    <w:t>8</w:t>
                  </w:r>
                  <w:r>
                    <w:rPr>
                      <w:sz w:val="18"/>
                      <w:szCs w:val="18"/>
                    </w:rPr>
                    <w:t>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0E4C3B6F" w:rsidR="000F4E3E" w:rsidRDefault="005F1221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lectricity</w:t>
                  </w:r>
                  <w:r w:rsidR="00E21B7E">
                    <w:rPr>
                      <w:sz w:val="18"/>
                      <w:szCs w:val="18"/>
                    </w:rPr>
                    <w:t xml:space="preserve"> 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2F9DC2F4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63397DD8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7D0CAE6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60AE3FC1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1221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51C2"/>
    <w:rsid w:val="00737FA7"/>
    <w:rsid w:val="007604E0"/>
    <w:rsid w:val="00762A6B"/>
    <w:rsid w:val="007636F9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725B756-0CA5-49ED-992B-1390CBE3C6B0}"/>
</file>

<file path=customXml/itemProps2.xml><?xml version="1.0" encoding="utf-8"?>
<ds:datastoreItem xmlns:ds="http://schemas.openxmlformats.org/officeDocument/2006/customXml" ds:itemID="{C2E7A296-4935-4BF6-ADC3-663318E5D558}"/>
</file>

<file path=customXml/itemProps3.xml><?xml version="1.0" encoding="utf-8"?>
<ds:datastoreItem xmlns:ds="http://schemas.openxmlformats.org/officeDocument/2006/customXml" ds:itemID="{E4DA2F4B-79B6-44D5-BDC5-5C476CB1A3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7</Words>
  <Characters>2776</Characters>
  <Application>Microsoft Office Word</Application>
  <DocSecurity>0</DocSecurity>
  <Lines>23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03:00Z</dcterms:created>
  <dcterms:modified xsi:type="dcterms:W3CDTF">2026-01-15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